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927a9d6f336be57f8a853def985d257ceac8a"/>
      <w:r>
        <w:rPr>
          <w:b/>
        </w:rPr>
        <w:t xml:space="preserve">ПРОТОКОЛ ПРО РЕЗУЛЬТАТИ ЗЕМЕЛЬНИХ ТОРГІВ № LRE001-UA-20240327-94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РЖА ПОДІЛЬ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илі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3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для ведення товарного сільськогосподарського виробництва (код 01.01), площею 1,4339 га, яка розташована на території Чепелівського старостинського округу Красилівської міської ради Хмельницької області. Кадастровий номер 6822789100:04:002:0208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для ведення товарного сільськогосподарського виробництва (код 01.01), площею 1,4339 га, яка розташована на території Чепелівського старостинського округу Красилівської міської ради Хмельницької області. Кадастровий номер 6822789100:04:002:020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07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9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43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292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евчук Надія Сергіївна, ІПН/РНОКПП: 325340928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МРІЯ ФАРМІНГ ПОЛІССЯ", ЄДРПОУ: 400884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Агропром-2008", ЄДРПОУ: 355826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ук Над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4 350,6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5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РІЯ ФАРМІНГ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4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2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пром-2008"</w:t>
            </w:r>
          </w:p>
        </w:tc>
        <w:tc>
          <w:p>
            <w:pPr>
              <w:pStyle w:val="Compact"/>
              <w:jc w:val="left"/>
            </w:pPr>
            <w:r>
              <w:t xml:space="preserve">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4.2024 16:26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ук Над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4 393,68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РІЯ ФАРМІНГ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4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пром-2008"</w:t>
            </w:r>
          </w:p>
        </w:tc>
        <w:tc>
          <w:p>
            <w:pPr>
              <w:pStyle w:val="Compact"/>
              <w:jc w:val="left"/>
            </w:pPr>
            <w:r>
              <w:t xml:space="preserve">12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2:5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ук Над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2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РІЯ ФАРМІНГ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пром-2008"</w:t>
            </w:r>
          </w:p>
        </w:tc>
        <w:tc>
          <w:p>
            <w:pPr>
              <w:pStyle w:val="Compact"/>
              <w:jc w:val="left"/>
            </w:pPr>
            <w:r>
              <w:t xml:space="preserve">16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08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Шевчук Надія Сергіївна</w:t>
            </w:r>
          </w:p>
        </w:tc>
        <w:tc>
          <w:p>
            <w:pPr>
              <w:pStyle w:val="Compact"/>
              <w:jc w:val="left"/>
            </w:pPr>
            <w:r>
              <w:t xml:space="preserve">16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6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МРІЯ ФАРМІНГ ПОЛІССЯ"</w:t>
            </w:r>
          </w:p>
        </w:tc>
        <w:tc>
          <w:p>
            <w:pPr>
              <w:pStyle w:val="Compact"/>
              <w:jc w:val="left"/>
            </w:pPr>
            <w:r>
              <w:t xml:space="preserve">1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17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Агропром-2008"</w:t>
            </w:r>
          </w:p>
        </w:tc>
        <w:tc>
          <w:p>
            <w:pPr>
              <w:pStyle w:val="Compact"/>
              <w:jc w:val="left"/>
            </w:pPr>
            <w:r>
              <w:t xml:space="preserve">19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3:20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 "Агропром-2008", ЄДРПОУ: 355826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55,00 грн (дев'ятсот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337,25 грн (триста тридцять сім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8 762,75 грн (вісімнадцять тисяч сімсот шістдесят дві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Красилівська міська рада Хмельниц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60737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88999980334149812000022717</w:t>
      </w:r>
    </w:p>
    <w:p>
      <w:pPr>
        <w:numPr>
          <w:ilvl w:val="0"/>
          <w:numId w:val="1004"/>
        </w:numPr>
        <w:pStyle w:val="Compact"/>
      </w:pPr>
      <w:r>
        <w:t xml:space="preserve">Одержувач: Красилівська міська рада Хмельниц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60737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089999803341598150000227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3:2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 "Агропром-2008", ЄДРПОУ: 3558263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илів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3:12:37Z</dcterms:created>
  <dcterms:modified xsi:type="dcterms:W3CDTF">2024-05-18T1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